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b75d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f8d5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6:51:21Z</dcterms:created>
  <dcterms:modified xsi:type="dcterms:W3CDTF">2018-03-29T06:51:21Z</dcterms:modified>
</cp:coreProperties>
</file>